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733D6" w14:textId="77777777" w:rsidR="00B62F54" w:rsidRDefault="00B62F54" w:rsidP="00B62F54">
      <w:pPr>
        <w:shd w:val="clear" w:color="auto" w:fill="FFFFFF"/>
        <w:textAlignment w:val="baseline"/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</w:pPr>
    </w:p>
    <w:p w14:paraId="62845BA2" w14:textId="77777777" w:rsidR="005724B7" w:rsidRDefault="005724B7" w:rsidP="00B62F54">
      <w:pPr>
        <w:shd w:val="clear" w:color="auto" w:fill="FFFFFF"/>
        <w:textAlignment w:val="baseline"/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</w:pPr>
    </w:p>
    <w:p w14:paraId="74471F63" w14:textId="77777777" w:rsidR="005724B7" w:rsidRDefault="005724B7" w:rsidP="00B62F54">
      <w:pPr>
        <w:shd w:val="clear" w:color="auto" w:fill="FFFFFF"/>
        <w:textAlignment w:val="baseline"/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</w:pPr>
    </w:p>
    <w:p w14:paraId="591E6E35" w14:textId="0A1AA472" w:rsidR="00B62F54" w:rsidRPr="00B62F54" w:rsidRDefault="00B62F54" w:rsidP="00B62F54">
      <w:pPr>
        <w:shd w:val="clear" w:color="auto" w:fill="FFFFFF"/>
        <w:textAlignment w:val="baseline"/>
        <w:rPr>
          <w:rFonts w:ascii="Segoe UI" w:eastAsia="Times New Roman" w:hAnsi="Segoe UI" w:cs="Segoe UI"/>
          <w:sz w:val="24"/>
        </w:rPr>
      </w:pPr>
      <w:r w:rsidRPr="00B62F54"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  <w:t>Job Title: </w:t>
      </w:r>
      <w:r w:rsidR="00DC1FDD"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  <w:t>Maintenance Tech</w:t>
      </w:r>
      <w:r w:rsidR="00A75AC2"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  <w:t>nician</w:t>
      </w:r>
    </w:p>
    <w:p w14:paraId="7F76BBB2" w14:textId="7A5C6045" w:rsidR="00B62F54" w:rsidRPr="00B62F54" w:rsidRDefault="00B62F54" w:rsidP="088F8B9C">
      <w:pPr>
        <w:shd w:val="clear" w:color="auto" w:fill="FFFFFF" w:themeFill="background1"/>
        <w:textAlignment w:val="baseline"/>
        <w:rPr>
          <w:rFonts w:ascii="Segoe UI" w:eastAsia="Times New Roman" w:hAnsi="Segoe UI" w:cs="Segoe UI"/>
          <w:sz w:val="24"/>
        </w:rPr>
      </w:pPr>
      <w:r w:rsidRPr="088F8B9C"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  <w:t>Reports to:</w:t>
      </w:r>
      <w:r w:rsidRPr="088F8B9C">
        <w:rPr>
          <w:rFonts w:ascii="Segoe UI" w:eastAsia="Times New Roman" w:hAnsi="Segoe UI" w:cs="Segoe UI"/>
          <w:sz w:val="24"/>
        </w:rPr>
        <w:t> </w:t>
      </w:r>
      <w:r w:rsidR="003178FA">
        <w:rPr>
          <w:rFonts w:ascii="Segoe UI" w:eastAsia="Times New Roman" w:hAnsi="Segoe UI" w:cs="Segoe UI"/>
          <w:sz w:val="24"/>
        </w:rPr>
        <w:t>Director of Property Manager</w:t>
      </w:r>
    </w:p>
    <w:p w14:paraId="1BBB18BE" w14:textId="2022DBE6" w:rsidR="00B62F54" w:rsidRPr="00B62F54" w:rsidRDefault="00B62F54" w:rsidP="00B62F54">
      <w:pPr>
        <w:shd w:val="clear" w:color="auto" w:fill="FFFFFF"/>
        <w:textAlignment w:val="baseline"/>
        <w:rPr>
          <w:rFonts w:ascii="Segoe UI" w:eastAsia="Times New Roman" w:hAnsi="Segoe UI" w:cs="Segoe UI"/>
          <w:sz w:val="24"/>
        </w:rPr>
      </w:pPr>
      <w:r w:rsidRPr="00B62F54"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  <w:t>Hours: </w:t>
      </w:r>
      <w:r w:rsidR="00686A72">
        <w:rPr>
          <w:rFonts w:ascii="Segoe UI" w:eastAsia="Times New Roman" w:hAnsi="Segoe UI" w:cs="Segoe UI"/>
          <w:sz w:val="24"/>
        </w:rPr>
        <w:t>Part-Time</w:t>
      </w:r>
      <w:r w:rsidR="003178FA">
        <w:rPr>
          <w:rFonts w:ascii="Segoe UI" w:eastAsia="Times New Roman" w:hAnsi="Segoe UI" w:cs="Segoe UI"/>
          <w:sz w:val="24"/>
        </w:rPr>
        <w:t xml:space="preserve"> </w:t>
      </w:r>
      <w:r w:rsidR="001340A9">
        <w:rPr>
          <w:rFonts w:ascii="Segoe UI" w:eastAsia="Times New Roman" w:hAnsi="Segoe UI" w:cs="Segoe UI"/>
          <w:sz w:val="24"/>
        </w:rPr>
        <w:t>or Full-Time (as offered)</w:t>
      </w:r>
    </w:p>
    <w:p w14:paraId="6C5C3D27" w14:textId="3CECA904" w:rsidR="00124652" w:rsidRPr="00124652" w:rsidRDefault="00B62F54" w:rsidP="088F8B9C">
      <w:pPr>
        <w:shd w:val="clear" w:color="auto" w:fill="FFFFFF" w:themeFill="background1"/>
        <w:textAlignment w:val="baseline"/>
        <w:rPr>
          <w:rFonts w:ascii="Segoe UI" w:eastAsia="Times New Roman" w:hAnsi="Segoe UI" w:cs="Segoe UI"/>
          <w:bCs/>
          <w:sz w:val="24"/>
          <w:bdr w:val="none" w:sz="0" w:space="0" w:color="auto" w:frame="1"/>
        </w:rPr>
      </w:pPr>
      <w:r w:rsidRPr="088F8B9C"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  <w:t>Position Purpose: </w:t>
      </w:r>
      <w:r w:rsidR="00124652" w:rsidRPr="00124652">
        <w:rPr>
          <w:rFonts w:ascii="Segoe UI" w:eastAsia="Times New Roman" w:hAnsi="Segoe UI" w:cs="Segoe UI"/>
          <w:bCs/>
          <w:sz w:val="24"/>
          <w:bdr w:val="none" w:sz="0" w:space="0" w:color="auto" w:frame="1"/>
        </w:rPr>
        <w:t xml:space="preserve">Assist in </w:t>
      </w:r>
      <w:r w:rsidR="00490992" w:rsidRPr="00124652">
        <w:rPr>
          <w:rFonts w:ascii="Segoe UI" w:eastAsia="Times New Roman" w:hAnsi="Segoe UI" w:cs="Segoe UI"/>
          <w:bCs/>
          <w:sz w:val="24"/>
          <w:bdr w:val="none" w:sz="0" w:space="0" w:color="auto" w:frame="1"/>
        </w:rPr>
        <w:t>the upkeep</w:t>
      </w:r>
      <w:r w:rsidR="00124652" w:rsidRPr="00124652">
        <w:rPr>
          <w:rFonts w:ascii="Segoe UI" w:eastAsia="Times New Roman" w:hAnsi="Segoe UI" w:cs="Segoe UI"/>
          <w:bCs/>
          <w:sz w:val="24"/>
          <w:bdr w:val="none" w:sz="0" w:space="0" w:color="auto" w:frame="1"/>
        </w:rPr>
        <w:t xml:space="preserve"> </w:t>
      </w:r>
      <w:r w:rsidR="000B64AD">
        <w:rPr>
          <w:rFonts w:ascii="Segoe UI" w:eastAsia="Times New Roman" w:hAnsi="Segoe UI" w:cs="Segoe UI"/>
          <w:bCs/>
          <w:sz w:val="24"/>
          <w:bdr w:val="none" w:sz="0" w:space="0" w:color="auto" w:frame="1"/>
        </w:rPr>
        <w:t xml:space="preserve">of </w:t>
      </w:r>
      <w:r w:rsidR="00722A4B">
        <w:rPr>
          <w:rFonts w:ascii="Segoe UI" w:eastAsia="Times New Roman" w:hAnsi="Segoe UI" w:cs="Segoe UI"/>
          <w:bCs/>
          <w:sz w:val="24"/>
          <w:bdr w:val="none" w:sz="0" w:space="0" w:color="auto" w:frame="1"/>
        </w:rPr>
        <w:t>owned and managed properties</w:t>
      </w:r>
    </w:p>
    <w:p w14:paraId="6953BB0D" w14:textId="77777777" w:rsidR="00124652" w:rsidRDefault="00124652" w:rsidP="088F8B9C">
      <w:pPr>
        <w:shd w:val="clear" w:color="auto" w:fill="FFFFFF" w:themeFill="background1"/>
        <w:textAlignment w:val="baseline"/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</w:pPr>
    </w:p>
    <w:p w14:paraId="14402771" w14:textId="77777777" w:rsidR="00B62F54" w:rsidRPr="00B62F54" w:rsidRDefault="00B62F54" w:rsidP="00B62F54">
      <w:pPr>
        <w:shd w:val="clear" w:color="auto" w:fill="FFFFFF"/>
        <w:textAlignment w:val="baseline"/>
        <w:rPr>
          <w:rFonts w:ascii="Segoe UI" w:eastAsia="Times New Roman" w:hAnsi="Segoe UI" w:cs="Segoe UI"/>
          <w:sz w:val="24"/>
        </w:rPr>
      </w:pPr>
      <w:r w:rsidRPr="00B62F54"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  <w:t>Job Requirements</w:t>
      </w:r>
    </w:p>
    <w:p w14:paraId="7C35E713" w14:textId="77777777" w:rsidR="00B62F54" w:rsidRPr="00B62F54" w:rsidRDefault="088F8B9C" w:rsidP="00B62F54">
      <w:pPr>
        <w:shd w:val="clear" w:color="auto" w:fill="FFFFFF"/>
        <w:textAlignment w:val="baseline"/>
        <w:rPr>
          <w:rFonts w:ascii="Segoe UI" w:eastAsia="Times New Roman" w:hAnsi="Segoe UI" w:cs="Segoe UI"/>
          <w:sz w:val="24"/>
        </w:rPr>
      </w:pPr>
      <w:r w:rsidRPr="088F8B9C">
        <w:rPr>
          <w:rFonts w:ascii="Segoe UI" w:eastAsia="Times New Roman" w:hAnsi="Segoe UI" w:cs="Segoe UI"/>
          <w:sz w:val="24"/>
        </w:rPr>
        <w:t>Duties include but are not limited to:</w:t>
      </w:r>
    </w:p>
    <w:p w14:paraId="3546C376" w14:textId="5369BFEF" w:rsidR="088F8B9C" w:rsidRDefault="088F8B9C" w:rsidP="088F8B9C">
      <w:pPr>
        <w:shd w:val="clear" w:color="auto" w:fill="FFFFFF" w:themeFill="background1"/>
        <w:rPr>
          <w:rFonts w:ascii="Segoe UI" w:eastAsia="Times New Roman" w:hAnsi="Segoe UI" w:cs="Segoe UI"/>
          <w:b/>
          <w:bCs/>
          <w:sz w:val="24"/>
        </w:rPr>
      </w:pPr>
    </w:p>
    <w:p w14:paraId="3AEEB99E" w14:textId="535571ED" w:rsidR="00B62F54" w:rsidRPr="00B62F54" w:rsidRDefault="004C754C" w:rsidP="00B62F54">
      <w:pPr>
        <w:shd w:val="clear" w:color="auto" w:fill="FFFFFF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  <w:t xml:space="preserve">Description </w:t>
      </w:r>
    </w:p>
    <w:p w14:paraId="72375349" w14:textId="616E5DCC" w:rsidR="00663B33" w:rsidRDefault="00663B33" w:rsidP="00B62F54">
      <w:pPr>
        <w:numPr>
          <w:ilvl w:val="0"/>
          <w:numId w:val="22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 xml:space="preserve">Conduct general </w:t>
      </w:r>
      <w:r w:rsidR="00461F08">
        <w:rPr>
          <w:rFonts w:ascii="Segoe UI" w:eastAsia="Times New Roman" w:hAnsi="Segoe UI" w:cs="Segoe UI"/>
          <w:sz w:val="24"/>
        </w:rPr>
        <w:t>upkeep</w:t>
      </w:r>
      <w:r w:rsidR="002E4C98">
        <w:rPr>
          <w:rFonts w:ascii="Segoe UI" w:eastAsia="Times New Roman" w:hAnsi="Segoe UI" w:cs="Segoe UI"/>
          <w:sz w:val="24"/>
        </w:rPr>
        <w:t xml:space="preserve"> both interior and exterior</w:t>
      </w:r>
    </w:p>
    <w:p w14:paraId="7353A3A8" w14:textId="45413912" w:rsidR="00B62F54" w:rsidRPr="00B62F54" w:rsidRDefault="00F778F0" w:rsidP="00B62F54">
      <w:pPr>
        <w:numPr>
          <w:ilvl w:val="0"/>
          <w:numId w:val="22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Perform</w:t>
      </w:r>
      <w:r w:rsidR="00E15564">
        <w:rPr>
          <w:rFonts w:ascii="Segoe UI" w:eastAsia="Times New Roman" w:hAnsi="Segoe UI" w:cs="Segoe UI"/>
          <w:sz w:val="24"/>
        </w:rPr>
        <w:t xml:space="preserve"> building repairs </w:t>
      </w:r>
    </w:p>
    <w:p w14:paraId="6ABA6C40" w14:textId="39B70B83" w:rsidR="00B62F54" w:rsidRDefault="0084612E" w:rsidP="00B62F54">
      <w:pPr>
        <w:numPr>
          <w:ilvl w:val="0"/>
          <w:numId w:val="22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Perform preventative maintenance</w:t>
      </w:r>
    </w:p>
    <w:p w14:paraId="3E4176AF" w14:textId="27317321" w:rsidR="002E4C98" w:rsidRPr="00B62F54" w:rsidRDefault="000B64AD" w:rsidP="00B62F54">
      <w:pPr>
        <w:numPr>
          <w:ilvl w:val="0"/>
          <w:numId w:val="22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Diagnosing</w:t>
      </w:r>
      <w:r w:rsidR="002E4C98">
        <w:rPr>
          <w:rFonts w:ascii="Segoe UI" w:eastAsia="Times New Roman" w:hAnsi="Segoe UI" w:cs="Segoe UI"/>
          <w:sz w:val="24"/>
        </w:rPr>
        <w:t xml:space="preserve"> mechanical issues </w:t>
      </w:r>
    </w:p>
    <w:p w14:paraId="0CD7B5C9" w14:textId="7AF63994" w:rsidR="00B62F54" w:rsidRDefault="0084612E" w:rsidP="00B62F54">
      <w:pPr>
        <w:numPr>
          <w:ilvl w:val="0"/>
          <w:numId w:val="22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Maintain inventory</w:t>
      </w:r>
      <w:r w:rsidR="00F30348">
        <w:rPr>
          <w:rFonts w:ascii="Segoe UI" w:eastAsia="Times New Roman" w:hAnsi="Segoe UI" w:cs="Segoe UI"/>
          <w:sz w:val="24"/>
        </w:rPr>
        <w:t xml:space="preserve"> of equipment and supplies</w:t>
      </w:r>
    </w:p>
    <w:p w14:paraId="3D14288A" w14:textId="0DF14341" w:rsidR="0084612E" w:rsidRDefault="0084612E" w:rsidP="00B62F54">
      <w:pPr>
        <w:numPr>
          <w:ilvl w:val="0"/>
          <w:numId w:val="22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Complete inspections</w:t>
      </w:r>
      <w:r w:rsidR="00E1731C">
        <w:rPr>
          <w:rFonts w:ascii="Segoe UI" w:eastAsia="Times New Roman" w:hAnsi="Segoe UI" w:cs="Segoe UI"/>
          <w:sz w:val="24"/>
        </w:rPr>
        <w:t xml:space="preserve"> </w:t>
      </w:r>
      <w:r w:rsidR="00621DE1">
        <w:rPr>
          <w:rFonts w:ascii="Segoe UI" w:eastAsia="Times New Roman" w:hAnsi="Segoe UI" w:cs="Segoe UI"/>
          <w:sz w:val="24"/>
        </w:rPr>
        <w:t>of premises and equipment</w:t>
      </w:r>
      <w:r w:rsidR="00F30348">
        <w:rPr>
          <w:rFonts w:ascii="Segoe UI" w:eastAsia="Times New Roman" w:hAnsi="Segoe UI" w:cs="Segoe UI"/>
          <w:sz w:val="24"/>
        </w:rPr>
        <w:t xml:space="preserve"> </w:t>
      </w:r>
    </w:p>
    <w:p w14:paraId="727026F5" w14:textId="3B3165A3" w:rsidR="00F30348" w:rsidRPr="00B62F54" w:rsidRDefault="00D060B8" w:rsidP="00B62F54">
      <w:pPr>
        <w:numPr>
          <w:ilvl w:val="0"/>
          <w:numId w:val="22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Perform groundskeeping and custodial work as needed</w:t>
      </w:r>
    </w:p>
    <w:p w14:paraId="4A658E06" w14:textId="1D675F11" w:rsidR="00B62F54" w:rsidRDefault="00461F08" w:rsidP="00B62F54">
      <w:pPr>
        <w:numPr>
          <w:ilvl w:val="0"/>
          <w:numId w:val="22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Identify and r</w:t>
      </w:r>
      <w:r w:rsidR="001E65E5">
        <w:rPr>
          <w:rFonts w:ascii="Segoe UI" w:eastAsia="Times New Roman" w:hAnsi="Segoe UI" w:cs="Segoe UI"/>
          <w:sz w:val="24"/>
        </w:rPr>
        <w:t xml:space="preserve">esolve </w:t>
      </w:r>
      <w:r w:rsidR="002E4C98">
        <w:rPr>
          <w:rFonts w:ascii="Segoe UI" w:eastAsia="Times New Roman" w:hAnsi="Segoe UI" w:cs="Segoe UI"/>
          <w:sz w:val="24"/>
        </w:rPr>
        <w:t xml:space="preserve">hazards on the </w:t>
      </w:r>
      <w:r w:rsidR="005724B7">
        <w:rPr>
          <w:rFonts w:ascii="Segoe UI" w:eastAsia="Times New Roman" w:hAnsi="Segoe UI" w:cs="Segoe UI"/>
          <w:sz w:val="24"/>
        </w:rPr>
        <w:t>premises</w:t>
      </w:r>
      <w:r w:rsidR="001E65E5">
        <w:rPr>
          <w:rFonts w:ascii="Segoe UI" w:eastAsia="Times New Roman" w:hAnsi="Segoe UI" w:cs="Segoe UI"/>
          <w:sz w:val="24"/>
        </w:rPr>
        <w:t xml:space="preserve"> </w:t>
      </w:r>
    </w:p>
    <w:p w14:paraId="783C6583" w14:textId="15538E5E" w:rsidR="00B50866" w:rsidRDefault="00B50866" w:rsidP="00B62F54">
      <w:pPr>
        <w:numPr>
          <w:ilvl w:val="0"/>
          <w:numId w:val="22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Work with Vendors</w:t>
      </w:r>
      <w:r w:rsidR="00E638B3">
        <w:rPr>
          <w:rFonts w:ascii="Segoe UI" w:eastAsia="Times New Roman" w:hAnsi="Segoe UI" w:cs="Segoe UI"/>
          <w:sz w:val="24"/>
        </w:rPr>
        <w:t xml:space="preserve"> as required</w:t>
      </w:r>
    </w:p>
    <w:p w14:paraId="41897235" w14:textId="3B9C334A" w:rsidR="00E638B3" w:rsidRPr="00B62F54" w:rsidRDefault="00E638B3" w:rsidP="003B2EA8">
      <w:p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</w:p>
    <w:p w14:paraId="2FDFB169" w14:textId="04CB5587" w:rsidR="00B62F54" w:rsidRPr="00B62F54" w:rsidRDefault="004C754C" w:rsidP="00B62F54">
      <w:pPr>
        <w:shd w:val="clear" w:color="auto" w:fill="FFFFFF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b/>
          <w:bCs/>
          <w:sz w:val="24"/>
          <w:bdr w:val="none" w:sz="0" w:space="0" w:color="auto" w:frame="1"/>
        </w:rPr>
        <w:t>Qualifications</w:t>
      </w:r>
    </w:p>
    <w:p w14:paraId="241D2338" w14:textId="21AB94E8" w:rsidR="00305810" w:rsidRDefault="00305810" w:rsidP="00B62F54">
      <w:pPr>
        <w:numPr>
          <w:ilvl w:val="0"/>
          <w:numId w:val="23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High School Diploma or General Education Degree (GED)</w:t>
      </w:r>
    </w:p>
    <w:p w14:paraId="79F1A517" w14:textId="19C1350E" w:rsidR="00B62F54" w:rsidRDefault="001514CF" w:rsidP="00B62F54">
      <w:pPr>
        <w:numPr>
          <w:ilvl w:val="0"/>
          <w:numId w:val="23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Detail oriented and organized</w:t>
      </w:r>
    </w:p>
    <w:p w14:paraId="49AB65F6" w14:textId="146FB9EF" w:rsidR="001514CF" w:rsidRDefault="00974087" w:rsidP="00B62F54">
      <w:pPr>
        <w:numPr>
          <w:ilvl w:val="0"/>
          <w:numId w:val="23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Strong critical thinking skills</w:t>
      </w:r>
    </w:p>
    <w:p w14:paraId="1D3CB21C" w14:textId="1C85650C" w:rsidR="00974087" w:rsidRDefault="00974087" w:rsidP="00B62F54">
      <w:pPr>
        <w:numPr>
          <w:ilvl w:val="0"/>
          <w:numId w:val="23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Ability to manage time and responsibilities</w:t>
      </w:r>
    </w:p>
    <w:p w14:paraId="44823302" w14:textId="3AA34D5A" w:rsidR="00974087" w:rsidRDefault="00C80C4C" w:rsidP="00B62F54">
      <w:pPr>
        <w:numPr>
          <w:ilvl w:val="0"/>
          <w:numId w:val="23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General understanding</w:t>
      </w:r>
      <w:r w:rsidR="0083409B">
        <w:rPr>
          <w:rFonts w:ascii="Segoe UI" w:eastAsia="Times New Roman" w:hAnsi="Segoe UI" w:cs="Segoe UI"/>
          <w:sz w:val="24"/>
        </w:rPr>
        <w:t xml:space="preserve"> and/or knowledge</w:t>
      </w:r>
      <w:r w:rsidR="00974087">
        <w:rPr>
          <w:rFonts w:ascii="Segoe UI" w:eastAsia="Times New Roman" w:hAnsi="Segoe UI" w:cs="Segoe UI"/>
          <w:sz w:val="24"/>
        </w:rPr>
        <w:t xml:space="preserve"> of </w:t>
      </w:r>
      <w:r w:rsidR="00093BC8">
        <w:rPr>
          <w:rFonts w:ascii="Segoe UI" w:eastAsia="Times New Roman" w:hAnsi="Segoe UI" w:cs="Segoe UI"/>
          <w:sz w:val="24"/>
        </w:rPr>
        <w:t xml:space="preserve">plumbing, electrical and HVAC </w:t>
      </w:r>
    </w:p>
    <w:p w14:paraId="3FB2A26D" w14:textId="77777777" w:rsidR="00305810" w:rsidRDefault="00005C43" w:rsidP="00B62F54">
      <w:pPr>
        <w:numPr>
          <w:ilvl w:val="0"/>
          <w:numId w:val="23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Ability to perform general repairs</w:t>
      </w:r>
      <w:r w:rsidR="0092582F">
        <w:rPr>
          <w:rFonts w:ascii="Segoe UI" w:eastAsia="Times New Roman" w:hAnsi="Segoe UI" w:cs="Segoe UI"/>
          <w:sz w:val="24"/>
        </w:rPr>
        <w:t xml:space="preserve"> </w:t>
      </w:r>
    </w:p>
    <w:p w14:paraId="672123A2" w14:textId="4445DDCD" w:rsidR="00005C43" w:rsidRDefault="00C77E9C" w:rsidP="00B62F54">
      <w:pPr>
        <w:numPr>
          <w:ilvl w:val="0"/>
          <w:numId w:val="23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Skilled in the use of hand and power tools</w:t>
      </w:r>
    </w:p>
    <w:p w14:paraId="1088E14F" w14:textId="6401FEE3" w:rsidR="00005C43" w:rsidRDefault="0083409B" w:rsidP="00B62F54">
      <w:pPr>
        <w:numPr>
          <w:ilvl w:val="0"/>
          <w:numId w:val="23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Ability to perform administra</w:t>
      </w:r>
      <w:r w:rsidR="003B2EA8">
        <w:rPr>
          <w:rFonts w:ascii="Segoe UI" w:eastAsia="Times New Roman" w:hAnsi="Segoe UI" w:cs="Segoe UI"/>
          <w:sz w:val="24"/>
        </w:rPr>
        <w:t>tive computer tasks</w:t>
      </w:r>
    </w:p>
    <w:p w14:paraId="27C97B20" w14:textId="77777777" w:rsidR="00CF48A0" w:rsidRDefault="00443E78" w:rsidP="00B62F54">
      <w:pPr>
        <w:numPr>
          <w:ilvl w:val="0"/>
          <w:numId w:val="23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>Some lifting</w:t>
      </w:r>
      <w:r w:rsidR="00106776">
        <w:rPr>
          <w:rFonts w:ascii="Segoe UI" w:eastAsia="Times New Roman" w:hAnsi="Segoe UI" w:cs="Segoe UI"/>
          <w:sz w:val="24"/>
        </w:rPr>
        <w:t xml:space="preserve"> and physical activities may be required as the </w:t>
      </w:r>
      <w:r w:rsidR="007B60BD">
        <w:rPr>
          <w:rFonts w:ascii="Segoe UI" w:eastAsia="Times New Roman" w:hAnsi="Segoe UI" w:cs="Segoe UI"/>
          <w:sz w:val="24"/>
        </w:rPr>
        <w:t>role</w:t>
      </w:r>
      <w:r w:rsidR="00106776">
        <w:rPr>
          <w:rFonts w:ascii="Segoe UI" w:eastAsia="Times New Roman" w:hAnsi="Segoe UI" w:cs="Segoe UI"/>
          <w:sz w:val="24"/>
        </w:rPr>
        <w:t xml:space="preserve"> necessitates </w:t>
      </w:r>
    </w:p>
    <w:p w14:paraId="7F5F8D91" w14:textId="47FA17EC" w:rsidR="00443E78" w:rsidRPr="00B62F54" w:rsidRDefault="00CF48A0" w:rsidP="00B62F54">
      <w:pPr>
        <w:numPr>
          <w:ilvl w:val="0"/>
          <w:numId w:val="23"/>
        </w:numPr>
        <w:shd w:val="clear" w:color="auto" w:fill="FFFFFF"/>
        <w:ind w:left="480"/>
        <w:textAlignment w:val="baseline"/>
        <w:rPr>
          <w:rFonts w:ascii="Segoe UI" w:eastAsia="Times New Roman" w:hAnsi="Segoe UI" w:cs="Segoe UI"/>
          <w:sz w:val="24"/>
        </w:rPr>
      </w:pPr>
      <w:r>
        <w:rPr>
          <w:rFonts w:ascii="Segoe UI" w:eastAsia="Times New Roman" w:hAnsi="Segoe UI" w:cs="Segoe UI"/>
          <w:sz w:val="24"/>
        </w:rPr>
        <w:t xml:space="preserve">Ability to drive (between property locations) is necessary </w:t>
      </w:r>
      <w:r w:rsidR="00443E78">
        <w:rPr>
          <w:rFonts w:ascii="Segoe UI" w:eastAsia="Times New Roman" w:hAnsi="Segoe UI" w:cs="Segoe UI"/>
          <w:sz w:val="24"/>
        </w:rPr>
        <w:t xml:space="preserve"> </w:t>
      </w:r>
    </w:p>
    <w:p w14:paraId="465767D4" w14:textId="77777777" w:rsidR="00B62F54" w:rsidRPr="00B62F54" w:rsidRDefault="00B62F54" w:rsidP="00B62F54">
      <w:pPr>
        <w:shd w:val="clear" w:color="auto" w:fill="FFFFFF"/>
        <w:textAlignment w:val="baseline"/>
        <w:rPr>
          <w:rFonts w:ascii="Segoe UI" w:eastAsia="Times New Roman" w:hAnsi="Segoe UI" w:cs="Segoe UI"/>
          <w:sz w:val="24"/>
        </w:rPr>
      </w:pPr>
    </w:p>
    <w:p w14:paraId="2287ADF7" w14:textId="0995F681" w:rsidR="00A04F4E" w:rsidRPr="00B62F54" w:rsidRDefault="00A04F4E" w:rsidP="00B62F54"/>
    <w:sectPr w:rsidR="00A04F4E" w:rsidRPr="00B62F54" w:rsidSect="00082C37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1080" w:bottom="230" w:left="144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C3C66" w14:textId="77777777" w:rsidR="002E1819" w:rsidRDefault="002E1819" w:rsidP="00CF1696">
      <w:r>
        <w:separator/>
      </w:r>
    </w:p>
  </w:endnote>
  <w:endnote w:type="continuationSeparator" w:id="0">
    <w:p w14:paraId="71C68A52" w14:textId="77777777" w:rsidR="002E1819" w:rsidRDefault="002E1819" w:rsidP="00CF1696">
      <w:r>
        <w:continuationSeparator/>
      </w:r>
    </w:p>
  </w:endnote>
  <w:endnote w:type="continuationNotice" w:id="1">
    <w:p w14:paraId="100E82DA" w14:textId="77777777" w:rsidR="002E1819" w:rsidRDefault="002E18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C8C7C" w14:textId="77777777" w:rsidR="00135446" w:rsidRDefault="00135446" w:rsidP="00CF1696">
    <w:pPr>
      <w:pStyle w:val="Footer"/>
      <w:tabs>
        <w:tab w:val="right" w:pos="9720"/>
      </w:tabs>
      <w:rPr>
        <w:rFonts w:ascii="Book Antiqua" w:hAnsi="Book Antiqua"/>
        <w:noProof/>
        <w:color w:val="00583D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5" behindDoc="0" locked="0" layoutInCell="1" allowOverlap="1" wp14:anchorId="2458330B" wp14:editId="62378605">
              <wp:simplePos x="0" y="0"/>
              <wp:positionH relativeFrom="column">
                <wp:posOffset>-518160</wp:posOffset>
              </wp:positionH>
              <wp:positionV relativeFrom="paragraph">
                <wp:posOffset>80645</wp:posOffset>
              </wp:positionV>
              <wp:extent cx="702564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02564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0535C5" id="Straight Connector 6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40.8pt,6.35pt" to="512.4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" strokecolor="#94b64e [3046]">
              <o:lock v:ext="edit" shapetype="f"/>
            </v:line>
          </w:pict>
        </mc:Fallback>
      </mc:AlternateContent>
    </w:r>
    <w:r>
      <w:t xml:space="preserve"> </w:t>
    </w:r>
  </w:p>
  <w:p w14:paraId="09465A66" w14:textId="623AE3B8" w:rsidR="00135446" w:rsidRPr="00783B95" w:rsidRDefault="00911451" w:rsidP="00F42B40">
    <w:pPr>
      <w:pStyle w:val="Footer"/>
      <w:tabs>
        <w:tab w:val="clear" w:pos="9360"/>
        <w:tab w:val="right" w:pos="9720"/>
      </w:tabs>
      <w:ind w:left="-360"/>
      <w:rPr>
        <w:noProof/>
        <w:sz w:val="20"/>
        <w:szCs w:val="20"/>
      </w:rPr>
    </w:pPr>
    <w:r w:rsidRPr="00783B95">
      <w:rPr>
        <w:noProof/>
        <w:sz w:val="20"/>
        <w:szCs w:val="20"/>
      </w:rPr>
      <w:tab/>
      <w:t>© 2</w:t>
    </w:r>
    <w:r w:rsidR="005C3A0D">
      <w:rPr>
        <w:noProof/>
        <w:sz w:val="20"/>
        <w:szCs w:val="20"/>
      </w:rPr>
      <w:t>02</w:t>
    </w:r>
    <w:r w:rsidR="000B64AD">
      <w:rPr>
        <w:noProof/>
        <w:sz w:val="20"/>
        <w:szCs w:val="20"/>
      </w:rPr>
      <w:t>2</w:t>
    </w:r>
    <w:r w:rsidR="00135446" w:rsidRPr="00783B95">
      <w:rPr>
        <w:noProof/>
        <w:sz w:val="20"/>
        <w:szCs w:val="20"/>
      </w:rPr>
      <w:t xml:space="preserve"> </w:t>
    </w:r>
    <w:r w:rsidR="00783B95" w:rsidRPr="00783B95">
      <w:rPr>
        <w:noProof/>
        <w:sz w:val="20"/>
        <w:szCs w:val="20"/>
      </w:rPr>
      <w:t>VIA Developments, LLC</w:t>
    </w:r>
    <w:r w:rsidR="00135446" w:rsidRPr="00783B95">
      <w:rPr>
        <w:noProof/>
        <w:sz w:val="20"/>
        <w:szCs w:val="20"/>
      </w:rPr>
      <w:t xml:space="preserve"> All Rights Reserved.            </w:t>
    </w:r>
    <w:r w:rsidR="00135446" w:rsidRPr="00783B95">
      <w:rPr>
        <w:noProof/>
        <w:sz w:val="20"/>
        <w:szCs w:val="20"/>
      </w:rPr>
      <w:tab/>
      <w:t xml:space="preserve">         Page </w:t>
    </w:r>
    <w:r w:rsidR="00135446" w:rsidRPr="00783B95">
      <w:rPr>
        <w:noProof/>
        <w:sz w:val="20"/>
        <w:szCs w:val="20"/>
      </w:rPr>
      <w:fldChar w:fldCharType="begin"/>
    </w:r>
    <w:r w:rsidR="00135446" w:rsidRPr="00783B95">
      <w:rPr>
        <w:noProof/>
        <w:sz w:val="20"/>
        <w:szCs w:val="20"/>
      </w:rPr>
      <w:instrText xml:space="preserve"> PAGE   \* MERGEFORMAT </w:instrText>
    </w:r>
    <w:r w:rsidR="00135446" w:rsidRPr="00783B95">
      <w:rPr>
        <w:noProof/>
        <w:sz w:val="20"/>
        <w:szCs w:val="20"/>
      </w:rPr>
      <w:fldChar w:fldCharType="separate"/>
    </w:r>
    <w:r w:rsidR="00595E72" w:rsidRPr="00783B95">
      <w:rPr>
        <w:noProof/>
        <w:sz w:val="20"/>
        <w:szCs w:val="20"/>
      </w:rPr>
      <w:t>1</w:t>
    </w:r>
    <w:r w:rsidR="00135446" w:rsidRPr="00783B95">
      <w:rPr>
        <w:noProof/>
        <w:sz w:val="20"/>
        <w:szCs w:val="20"/>
      </w:rPr>
      <w:fldChar w:fldCharType="end"/>
    </w:r>
    <w:r w:rsidR="00135446" w:rsidRPr="00783B95">
      <w:rPr>
        <w:noProof/>
        <w:sz w:val="20"/>
        <w:szCs w:val="20"/>
      </w:rP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87238" w14:textId="77777777" w:rsidR="00671881" w:rsidRDefault="00671881" w:rsidP="00671881">
    <w:pPr>
      <w:pStyle w:val="Footer"/>
      <w:tabs>
        <w:tab w:val="right" w:pos="9720"/>
      </w:tabs>
      <w:rPr>
        <w:rFonts w:ascii="Book Antiqua" w:hAnsi="Book Antiqua"/>
        <w:noProof/>
        <w:color w:val="00583D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3" behindDoc="0" locked="0" layoutInCell="1" allowOverlap="1" wp14:anchorId="5FD9ABB7" wp14:editId="3C9D7B0D">
              <wp:simplePos x="0" y="0"/>
              <wp:positionH relativeFrom="column">
                <wp:posOffset>-518160</wp:posOffset>
              </wp:positionH>
              <wp:positionV relativeFrom="paragraph">
                <wp:posOffset>80645</wp:posOffset>
              </wp:positionV>
              <wp:extent cx="7025640" cy="0"/>
              <wp:effectExtent l="0" t="19050" r="3810" b="19050"/>
              <wp:wrapNone/>
              <wp:docPr id="1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025640" cy="0"/>
                      </a:xfrm>
                      <a:prstGeom prst="line">
                        <a:avLst/>
                      </a:prstGeom>
                      <a:noFill/>
                      <a:ln w="28575" cap="flat" cmpd="thinThick" algn="ctr">
                        <a:solidFill>
                          <a:srgbClr val="30844C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B31445" id="Straight Connector 13" o:spid="_x0000_s1026" style="position:absolute;z-index:2516582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40.8pt,6.35pt" to="512.4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" strokecolor="#30844c" strokeweight="2.25pt">
              <v:stroke linestyle="thinThick"/>
              <o:lock v:ext="edit" shapetype="f"/>
            </v:line>
          </w:pict>
        </mc:Fallback>
      </mc:AlternateContent>
    </w:r>
    <w:r>
      <w:t xml:space="preserve"> </w:t>
    </w:r>
  </w:p>
  <w:p w14:paraId="3D92CC13" w14:textId="77777777" w:rsidR="00671881" w:rsidRPr="00CA5318" w:rsidRDefault="00671881" w:rsidP="00671881">
    <w:pPr>
      <w:pStyle w:val="Footer"/>
      <w:tabs>
        <w:tab w:val="clear" w:pos="9360"/>
        <w:tab w:val="right" w:pos="9720"/>
      </w:tabs>
      <w:ind w:left="-360"/>
      <w:rPr>
        <w:noProof/>
        <w:color w:val="00583D"/>
        <w:sz w:val="20"/>
        <w:szCs w:val="20"/>
      </w:rPr>
    </w:pPr>
    <w:r>
      <w:rPr>
        <w:noProof/>
        <w:color w:val="00583D"/>
        <w:sz w:val="20"/>
        <w:szCs w:val="20"/>
      </w:rPr>
      <w:t>June 5, 2014</w:t>
    </w:r>
    <w:r w:rsidRPr="00CA5318">
      <w:rPr>
        <w:noProof/>
        <w:color w:val="00583D"/>
        <w:sz w:val="20"/>
        <w:szCs w:val="20"/>
      </w:rPr>
      <w:tab/>
      <w:t xml:space="preserve">© 2013 Ambassador Enterprises, LLC. All Rights Reserved.            </w:t>
    </w:r>
    <w:r w:rsidRPr="00CA5318">
      <w:rPr>
        <w:noProof/>
        <w:color w:val="00583D"/>
        <w:sz w:val="20"/>
        <w:szCs w:val="20"/>
      </w:rPr>
      <w:tab/>
      <w:t xml:space="preserve">         Page </w:t>
    </w:r>
    <w:r w:rsidRPr="00CA5318">
      <w:rPr>
        <w:noProof/>
        <w:color w:val="00583D"/>
        <w:sz w:val="20"/>
        <w:szCs w:val="20"/>
      </w:rPr>
      <w:fldChar w:fldCharType="begin"/>
    </w:r>
    <w:r w:rsidRPr="00CA5318">
      <w:rPr>
        <w:noProof/>
        <w:color w:val="00583D"/>
        <w:sz w:val="20"/>
        <w:szCs w:val="20"/>
      </w:rPr>
      <w:instrText xml:space="preserve"> PAGE   \* MERGEFORMAT </w:instrText>
    </w:r>
    <w:r w:rsidRPr="00CA5318">
      <w:rPr>
        <w:noProof/>
        <w:color w:val="00583D"/>
        <w:sz w:val="20"/>
        <w:szCs w:val="20"/>
      </w:rPr>
      <w:fldChar w:fldCharType="separate"/>
    </w:r>
    <w:r w:rsidR="00E4454E">
      <w:rPr>
        <w:noProof/>
        <w:color w:val="00583D"/>
        <w:sz w:val="20"/>
        <w:szCs w:val="20"/>
      </w:rPr>
      <w:t>1</w:t>
    </w:r>
    <w:r w:rsidRPr="00CA5318">
      <w:rPr>
        <w:noProof/>
        <w:color w:val="00583D"/>
        <w:sz w:val="20"/>
        <w:szCs w:val="20"/>
      </w:rPr>
      <w:fldChar w:fldCharType="end"/>
    </w:r>
    <w:r w:rsidRPr="00CA5318">
      <w:rPr>
        <w:noProof/>
        <w:color w:val="00583D"/>
        <w:sz w:val="20"/>
        <w:szCs w:val="20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CDE48" w14:textId="77777777" w:rsidR="002E1819" w:rsidRDefault="002E1819" w:rsidP="00CF1696">
      <w:r>
        <w:separator/>
      </w:r>
    </w:p>
  </w:footnote>
  <w:footnote w:type="continuationSeparator" w:id="0">
    <w:p w14:paraId="00625C84" w14:textId="77777777" w:rsidR="002E1819" w:rsidRDefault="002E1819" w:rsidP="00CF1696">
      <w:r>
        <w:continuationSeparator/>
      </w:r>
    </w:p>
  </w:footnote>
  <w:footnote w:type="continuationNotice" w:id="1">
    <w:p w14:paraId="58748B92" w14:textId="77777777" w:rsidR="002E1819" w:rsidRDefault="002E18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1F6A2" w14:textId="7E73DFB1" w:rsidR="00135446" w:rsidRDefault="00102BAB" w:rsidP="00CF1696">
    <w:pPr>
      <w:pStyle w:val="Header"/>
    </w:pPr>
    <w:r>
      <w:rPr>
        <w:b/>
        <w:noProof/>
        <w:sz w:val="28"/>
      </w:rPr>
      <w:drawing>
        <wp:anchor distT="0" distB="0" distL="114300" distR="114300" simplePos="0" relativeHeight="251658244" behindDoc="1" locked="0" layoutInCell="1" allowOverlap="1" wp14:anchorId="2B170AB8" wp14:editId="7BE84601">
          <wp:simplePos x="0" y="0"/>
          <wp:positionH relativeFrom="column">
            <wp:posOffset>-504825</wp:posOffset>
          </wp:positionH>
          <wp:positionV relativeFrom="paragraph">
            <wp:posOffset>-74295</wp:posOffset>
          </wp:positionV>
          <wp:extent cx="1809750" cy="704850"/>
          <wp:effectExtent l="0" t="0" r="0" b="0"/>
          <wp:wrapTight wrapText="bothSides">
            <wp:wrapPolygon edited="0">
              <wp:start x="0" y="0"/>
              <wp:lineTo x="0" y="21016"/>
              <wp:lineTo x="7503" y="21016"/>
              <wp:lineTo x="7503" y="19265"/>
              <wp:lineTo x="21373" y="16346"/>
              <wp:lineTo x="21373" y="12259"/>
              <wp:lineTo x="15461" y="9924"/>
              <wp:lineTo x="15916" y="7005"/>
              <wp:lineTo x="14097" y="4670"/>
              <wp:lineTo x="750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55F8A4E" w14:textId="2682BD40" w:rsidR="00135446" w:rsidRDefault="00135446" w:rsidP="00102BAB">
    <w:pPr>
      <w:pStyle w:val="Header"/>
      <w:tabs>
        <w:tab w:val="clear" w:pos="9360"/>
      </w:tabs>
      <w:jc w:val="right"/>
      <w:rPr>
        <w:b/>
        <w:sz w:val="28"/>
      </w:rPr>
    </w:pPr>
    <w:r>
      <w:tab/>
    </w:r>
    <w:r w:rsidR="00DC1FDD">
      <w:rPr>
        <w:b/>
        <w:sz w:val="28"/>
      </w:rPr>
      <w:t>Maintenance Tech</w:t>
    </w:r>
    <w:r w:rsidR="00722A4B">
      <w:rPr>
        <w:b/>
        <w:sz w:val="28"/>
      </w:rPr>
      <w:t>nician</w:t>
    </w:r>
  </w:p>
  <w:p w14:paraId="413C00DD" w14:textId="77777777" w:rsidR="00102BAB" w:rsidRDefault="00102BAB" w:rsidP="00D9736B">
    <w:pPr>
      <w:pStyle w:val="Header"/>
      <w:tabs>
        <w:tab w:val="clear" w:pos="9360"/>
      </w:tabs>
      <w:jc w:val="right"/>
    </w:pPr>
  </w:p>
  <w:p w14:paraId="3A2D04D6" w14:textId="77777777" w:rsidR="00102BAB" w:rsidRDefault="00102BAB" w:rsidP="00DC1FDD">
    <w:pPr>
      <w:pStyle w:val="Header"/>
      <w:tabs>
        <w:tab w:val="clear" w:pos="9360"/>
      </w:tabs>
    </w:pPr>
  </w:p>
  <w:p w14:paraId="4D49A9ED" w14:textId="4DFB3BAC" w:rsidR="00135446" w:rsidRDefault="00135446" w:rsidP="00D9736B">
    <w:pPr>
      <w:pStyle w:val="Header"/>
      <w:tabs>
        <w:tab w:val="clear" w:pos="9360"/>
      </w:tabs>
      <w:jc w:val="right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2E63A0DD" wp14:editId="4E0970B9">
              <wp:simplePos x="0" y="0"/>
              <wp:positionH relativeFrom="column">
                <wp:posOffset>-518160</wp:posOffset>
              </wp:positionH>
              <wp:positionV relativeFrom="paragraph">
                <wp:posOffset>110490</wp:posOffset>
              </wp:positionV>
              <wp:extent cx="7025640" cy="0"/>
              <wp:effectExtent l="0" t="0" r="0" b="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02564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53B4F3" id="Straight Connector 4" o:spid="_x0000_s1026" style="position:absolute;z-index:251658241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0.8pt,8.7pt" to="512.4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" strokecolor="#94b64e [3046]">
              <o:lock v:ext="edit" shapetype="f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8F78" w14:textId="77777777" w:rsidR="003A406E" w:rsidRDefault="003A406E" w:rsidP="003A406E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871A597" wp14:editId="4AEA61F4">
          <wp:simplePos x="0" y="0"/>
          <wp:positionH relativeFrom="column">
            <wp:posOffset>-265430</wp:posOffset>
          </wp:positionH>
          <wp:positionV relativeFrom="paragraph">
            <wp:posOffset>-54610</wp:posOffset>
          </wp:positionV>
          <wp:extent cx="1970405" cy="42735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0405" cy="427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6DBE401" w14:textId="77777777" w:rsidR="003A406E" w:rsidRDefault="003A406E" w:rsidP="003A406E">
    <w:pPr>
      <w:pStyle w:val="Header"/>
      <w:tabs>
        <w:tab w:val="clear" w:pos="9360"/>
      </w:tabs>
      <w:jc w:val="right"/>
      <w:rPr>
        <w:b/>
        <w:sz w:val="28"/>
      </w:rPr>
    </w:pPr>
    <w:r>
      <w:tab/>
    </w:r>
    <w:r>
      <w:rPr>
        <w:b/>
        <w:sz w:val="28"/>
      </w:rPr>
      <w:t>Job Posting</w:t>
    </w:r>
  </w:p>
  <w:p w14:paraId="6CC6EC7A" w14:textId="77777777" w:rsidR="003A406E" w:rsidRDefault="003A406E" w:rsidP="003A406E">
    <w:pPr>
      <w:pStyle w:val="Header"/>
      <w:tabs>
        <w:tab w:val="clear" w:pos="9360"/>
      </w:tabs>
      <w:jc w:val="right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2" behindDoc="0" locked="0" layoutInCell="1" allowOverlap="1" wp14:anchorId="1CBCAE27" wp14:editId="0D71BFD9">
              <wp:simplePos x="0" y="0"/>
              <wp:positionH relativeFrom="column">
                <wp:posOffset>-518160</wp:posOffset>
              </wp:positionH>
              <wp:positionV relativeFrom="paragraph">
                <wp:posOffset>110490</wp:posOffset>
              </wp:positionV>
              <wp:extent cx="7025640" cy="0"/>
              <wp:effectExtent l="0" t="19050" r="3810" b="1905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025640" cy="0"/>
                      </a:xfrm>
                      <a:prstGeom prst="line">
                        <a:avLst/>
                      </a:prstGeom>
                      <a:noFill/>
                      <a:ln w="28575" cap="flat" cmpd="thinThick" algn="ctr">
                        <a:solidFill>
                          <a:srgbClr val="30844C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40FA62" id="Straight Connector 3" o:spid="_x0000_s1026" style="position:absolute;z-index:251658243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0.8pt,8.7pt" to="512.4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" strokecolor="#30844c" strokeweight="2.25pt">
              <v:stroke linestyle="thinThick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5096E"/>
    <w:multiLevelType w:val="hybridMultilevel"/>
    <w:tmpl w:val="7F8A5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1A3F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F000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085C60"/>
    <w:multiLevelType w:val="multilevel"/>
    <w:tmpl w:val="0C5EB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1335824"/>
    <w:multiLevelType w:val="hybridMultilevel"/>
    <w:tmpl w:val="8AECFCF2"/>
    <w:lvl w:ilvl="0" w:tplc="6F06BB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223476B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A55DB1"/>
    <w:multiLevelType w:val="hybridMultilevel"/>
    <w:tmpl w:val="46FC8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B2156C"/>
    <w:multiLevelType w:val="hybridMultilevel"/>
    <w:tmpl w:val="15ACC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B706CD"/>
    <w:multiLevelType w:val="hybridMultilevel"/>
    <w:tmpl w:val="19B21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79656A"/>
    <w:multiLevelType w:val="hybridMultilevel"/>
    <w:tmpl w:val="BD04B790"/>
    <w:lvl w:ilvl="0" w:tplc="66040F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2"/>
        <w:szCs w:val="22"/>
      </w:rPr>
    </w:lvl>
    <w:lvl w:ilvl="1" w:tplc="D3A293F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  <w:sz w:val="22"/>
        <w:szCs w:val="22"/>
      </w:rPr>
    </w:lvl>
    <w:lvl w:ilvl="2" w:tplc="336624E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FF0000"/>
      </w:rPr>
    </w:lvl>
    <w:lvl w:ilvl="3" w:tplc="87C2A6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FF0000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6C2360B"/>
    <w:multiLevelType w:val="hybridMultilevel"/>
    <w:tmpl w:val="F1E2EF3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AE233D"/>
    <w:multiLevelType w:val="hybridMultilevel"/>
    <w:tmpl w:val="FFB80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E0CF8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F000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8961B0"/>
    <w:multiLevelType w:val="hybridMultilevel"/>
    <w:tmpl w:val="5466340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AC521CC"/>
    <w:multiLevelType w:val="hybridMultilevel"/>
    <w:tmpl w:val="7CECC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28E31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F000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2760A"/>
    <w:multiLevelType w:val="hybridMultilevel"/>
    <w:tmpl w:val="49967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5926C3"/>
    <w:multiLevelType w:val="hybridMultilevel"/>
    <w:tmpl w:val="73FE62A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65407C"/>
    <w:multiLevelType w:val="hybridMultilevel"/>
    <w:tmpl w:val="1B54B7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FB06AA"/>
    <w:multiLevelType w:val="hybridMultilevel"/>
    <w:tmpl w:val="D5B6467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CE3B82"/>
    <w:multiLevelType w:val="hybridMultilevel"/>
    <w:tmpl w:val="644C2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BF058C"/>
    <w:multiLevelType w:val="hybridMultilevel"/>
    <w:tmpl w:val="F3B29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9762A4"/>
    <w:multiLevelType w:val="multilevel"/>
    <w:tmpl w:val="0ED0A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F592D01"/>
    <w:multiLevelType w:val="hybridMultilevel"/>
    <w:tmpl w:val="BA9479E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D77B57"/>
    <w:multiLevelType w:val="hybridMultilevel"/>
    <w:tmpl w:val="02E0A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656B0B27"/>
    <w:multiLevelType w:val="multilevel"/>
    <w:tmpl w:val="FB941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E935E50"/>
    <w:multiLevelType w:val="hybridMultilevel"/>
    <w:tmpl w:val="882C8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1976B9"/>
    <w:multiLevelType w:val="hybridMultilevel"/>
    <w:tmpl w:val="B170CB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4914270">
    <w:abstractNumId w:val="6"/>
  </w:num>
  <w:num w:numId="2" w16cid:durableId="965115454">
    <w:abstractNumId w:val="15"/>
  </w:num>
  <w:num w:numId="3" w16cid:durableId="200679163">
    <w:abstractNumId w:val="2"/>
  </w:num>
  <w:num w:numId="4" w16cid:durableId="691998699">
    <w:abstractNumId w:val="19"/>
  </w:num>
  <w:num w:numId="5" w16cid:durableId="1842696679">
    <w:abstractNumId w:val="18"/>
  </w:num>
  <w:num w:numId="6" w16cid:durableId="734402360">
    <w:abstractNumId w:val="8"/>
  </w:num>
  <w:num w:numId="7" w16cid:durableId="1045636229">
    <w:abstractNumId w:val="0"/>
  </w:num>
  <w:num w:numId="8" w16cid:durableId="126123259">
    <w:abstractNumId w:val="10"/>
  </w:num>
  <w:num w:numId="9" w16cid:durableId="157223236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35699">
    <w:abstractNumId w:val="16"/>
  </w:num>
  <w:num w:numId="11" w16cid:durableId="1069227143">
    <w:abstractNumId w:val="3"/>
  </w:num>
  <w:num w:numId="12" w16cid:durableId="2063749094">
    <w:abstractNumId w:val="21"/>
  </w:num>
  <w:num w:numId="13" w16cid:durableId="1348361268">
    <w:abstractNumId w:val="4"/>
  </w:num>
  <w:num w:numId="14" w16cid:durableId="1174107233">
    <w:abstractNumId w:val="9"/>
  </w:num>
  <w:num w:numId="15" w16cid:durableId="1471172887">
    <w:abstractNumId w:val="11"/>
  </w:num>
  <w:num w:numId="16" w16cid:durableId="1775129314">
    <w:abstractNumId w:val="5"/>
  </w:num>
  <w:num w:numId="17" w16cid:durableId="1602764164">
    <w:abstractNumId w:val="13"/>
  </w:num>
  <w:num w:numId="18" w16cid:durableId="1011949159">
    <w:abstractNumId w:val="7"/>
  </w:num>
  <w:num w:numId="19" w16cid:durableId="808550037">
    <w:abstractNumId w:val="12"/>
  </w:num>
  <w:num w:numId="20" w16cid:durableId="2097358736">
    <w:abstractNumId w:val="14"/>
  </w:num>
  <w:num w:numId="21" w16cid:durableId="324019076">
    <w:abstractNumId w:val="22"/>
  </w:num>
  <w:num w:numId="22" w16cid:durableId="1496652364">
    <w:abstractNumId w:val="20"/>
  </w:num>
  <w:num w:numId="23" w16cid:durableId="1023629186">
    <w:abstractNumId w:val="1"/>
  </w:num>
  <w:num w:numId="24" w16cid:durableId="2113671876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t7QwMjCxNLY0MTFQ0lEKTi0uzszPAykwqgUAy4lEVSwAAAA="/>
  </w:docVars>
  <w:rsids>
    <w:rsidRoot w:val="00247A39"/>
    <w:rsid w:val="00003426"/>
    <w:rsid w:val="00005C43"/>
    <w:rsid w:val="00006CEA"/>
    <w:rsid w:val="000111D4"/>
    <w:rsid w:val="000236D8"/>
    <w:rsid w:val="0002563D"/>
    <w:rsid w:val="0002671B"/>
    <w:rsid w:val="000333E9"/>
    <w:rsid w:val="00037C16"/>
    <w:rsid w:val="00040292"/>
    <w:rsid w:val="0004134D"/>
    <w:rsid w:val="00042F12"/>
    <w:rsid w:val="000454BF"/>
    <w:rsid w:val="000501D0"/>
    <w:rsid w:val="000513E2"/>
    <w:rsid w:val="0006050E"/>
    <w:rsid w:val="0006088C"/>
    <w:rsid w:val="00063A69"/>
    <w:rsid w:val="00082C37"/>
    <w:rsid w:val="00084970"/>
    <w:rsid w:val="00093BC8"/>
    <w:rsid w:val="000966E5"/>
    <w:rsid w:val="000A29BA"/>
    <w:rsid w:val="000A3664"/>
    <w:rsid w:val="000B64AD"/>
    <w:rsid w:val="000E6381"/>
    <w:rsid w:val="000F4AE2"/>
    <w:rsid w:val="000F5735"/>
    <w:rsid w:val="00100304"/>
    <w:rsid w:val="00102BAB"/>
    <w:rsid w:val="00103AB9"/>
    <w:rsid w:val="00105AE1"/>
    <w:rsid w:val="00106776"/>
    <w:rsid w:val="00110079"/>
    <w:rsid w:val="00110672"/>
    <w:rsid w:val="001119F5"/>
    <w:rsid w:val="00114112"/>
    <w:rsid w:val="001145F7"/>
    <w:rsid w:val="00115FA4"/>
    <w:rsid w:val="0011746E"/>
    <w:rsid w:val="00124652"/>
    <w:rsid w:val="00126A6E"/>
    <w:rsid w:val="0012728B"/>
    <w:rsid w:val="00127681"/>
    <w:rsid w:val="001340A9"/>
    <w:rsid w:val="00135446"/>
    <w:rsid w:val="00151298"/>
    <w:rsid w:val="001514CF"/>
    <w:rsid w:val="00163A0A"/>
    <w:rsid w:val="0017245A"/>
    <w:rsid w:val="001773A7"/>
    <w:rsid w:val="00184745"/>
    <w:rsid w:val="00191A8F"/>
    <w:rsid w:val="0019586E"/>
    <w:rsid w:val="001A1F12"/>
    <w:rsid w:val="001A43AD"/>
    <w:rsid w:val="001A66F0"/>
    <w:rsid w:val="001B57C3"/>
    <w:rsid w:val="001B7D45"/>
    <w:rsid w:val="001C03C6"/>
    <w:rsid w:val="001D21DA"/>
    <w:rsid w:val="001D2A52"/>
    <w:rsid w:val="001D675D"/>
    <w:rsid w:val="001E3EE7"/>
    <w:rsid w:val="001E53C0"/>
    <w:rsid w:val="001E65E5"/>
    <w:rsid w:val="001E6676"/>
    <w:rsid w:val="001F02B1"/>
    <w:rsid w:val="001F1609"/>
    <w:rsid w:val="001F691A"/>
    <w:rsid w:val="00203054"/>
    <w:rsid w:val="002069AD"/>
    <w:rsid w:val="00207FBB"/>
    <w:rsid w:val="00210448"/>
    <w:rsid w:val="00216434"/>
    <w:rsid w:val="002173BD"/>
    <w:rsid w:val="002262CA"/>
    <w:rsid w:val="00237EB6"/>
    <w:rsid w:val="00241F74"/>
    <w:rsid w:val="002452E2"/>
    <w:rsid w:val="0024766F"/>
    <w:rsid w:val="00247A39"/>
    <w:rsid w:val="00250456"/>
    <w:rsid w:val="002539A2"/>
    <w:rsid w:val="002643B5"/>
    <w:rsid w:val="00280415"/>
    <w:rsid w:val="00283069"/>
    <w:rsid w:val="0028791A"/>
    <w:rsid w:val="00290EFF"/>
    <w:rsid w:val="0029131D"/>
    <w:rsid w:val="00296A18"/>
    <w:rsid w:val="002A42F4"/>
    <w:rsid w:val="002A662D"/>
    <w:rsid w:val="002E08D6"/>
    <w:rsid w:val="002E1819"/>
    <w:rsid w:val="002E3788"/>
    <w:rsid w:val="002E4C98"/>
    <w:rsid w:val="002F0381"/>
    <w:rsid w:val="002F2C75"/>
    <w:rsid w:val="002F6DCF"/>
    <w:rsid w:val="00303753"/>
    <w:rsid w:val="00305810"/>
    <w:rsid w:val="0031383B"/>
    <w:rsid w:val="0031775D"/>
    <w:rsid w:val="003178FA"/>
    <w:rsid w:val="003228FD"/>
    <w:rsid w:val="003364FD"/>
    <w:rsid w:val="00363036"/>
    <w:rsid w:val="003914FD"/>
    <w:rsid w:val="00395212"/>
    <w:rsid w:val="00396528"/>
    <w:rsid w:val="00396E58"/>
    <w:rsid w:val="003A2CD0"/>
    <w:rsid w:val="003A406E"/>
    <w:rsid w:val="003A50C0"/>
    <w:rsid w:val="003A5A72"/>
    <w:rsid w:val="003A6FC7"/>
    <w:rsid w:val="003B2EA8"/>
    <w:rsid w:val="003B4133"/>
    <w:rsid w:val="003B775F"/>
    <w:rsid w:val="003C18AD"/>
    <w:rsid w:val="003C7E75"/>
    <w:rsid w:val="003E502D"/>
    <w:rsid w:val="003E5D22"/>
    <w:rsid w:val="003F2825"/>
    <w:rsid w:val="003F331B"/>
    <w:rsid w:val="003F6344"/>
    <w:rsid w:val="003F636B"/>
    <w:rsid w:val="003F636D"/>
    <w:rsid w:val="00411BC4"/>
    <w:rsid w:val="004150F4"/>
    <w:rsid w:val="004157A8"/>
    <w:rsid w:val="004201D7"/>
    <w:rsid w:val="00420C7B"/>
    <w:rsid w:val="00424B95"/>
    <w:rsid w:val="00426B6D"/>
    <w:rsid w:val="00443E78"/>
    <w:rsid w:val="00444D59"/>
    <w:rsid w:val="0044619D"/>
    <w:rsid w:val="00451842"/>
    <w:rsid w:val="0045343D"/>
    <w:rsid w:val="00461F08"/>
    <w:rsid w:val="00465D83"/>
    <w:rsid w:val="00472067"/>
    <w:rsid w:val="004723C2"/>
    <w:rsid w:val="00480AA3"/>
    <w:rsid w:val="00481837"/>
    <w:rsid w:val="00481EF8"/>
    <w:rsid w:val="00484F23"/>
    <w:rsid w:val="00490992"/>
    <w:rsid w:val="004B16D1"/>
    <w:rsid w:val="004B5132"/>
    <w:rsid w:val="004C4745"/>
    <w:rsid w:val="004C754C"/>
    <w:rsid w:val="004D27A4"/>
    <w:rsid w:val="004E0238"/>
    <w:rsid w:val="004E2FFF"/>
    <w:rsid w:val="004E76E7"/>
    <w:rsid w:val="004F02CB"/>
    <w:rsid w:val="004F7FBD"/>
    <w:rsid w:val="005015B8"/>
    <w:rsid w:val="00504202"/>
    <w:rsid w:val="00522B5A"/>
    <w:rsid w:val="0052646E"/>
    <w:rsid w:val="0053120B"/>
    <w:rsid w:val="0054023B"/>
    <w:rsid w:val="005501CF"/>
    <w:rsid w:val="00557271"/>
    <w:rsid w:val="00562941"/>
    <w:rsid w:val="0056497C"/>
    <w:rsid w:val="005713F5"/>
    <w:rsid w:val="005721DA"/>
    <w:rsid w:val="005724B7"/>
    <w:rsid w:val="00576196"/>
    <w:rsid w:val="0059528D"/>
    <w:rsid w:val="00595E72"/>
    <w:rsid w:val="005A28D6"/>
    <w:rsid w:val="005A3786"/>
    <w:rsid w:val="005A7797"/>
    <w:rsid w:val="005B0452"/>
    <w:rsid w:val="005B703D"/>
    <w:rsid w:val="005C3A0D"/>
    <w:rsid w:val="005C5CFE"/>
    <w:rsid w:val="005C678E"/>
    <w:rsid w:val="005D2214"/>
    <w:rsid w:val="005D76DD"/>
    <w:rsid w:val="005E1754"/>
    <w:rsid w:val="005E3147"/>
    <w:rsid w:val="005E70FB"/>
    <w:rsid w:val="005F26CD"/>
    <w:rsid w:val="005F6D6F"/>
    <w:rsid w:val="005F6DAE"/>
    <w:rsid w:val="005F75F2"/>
    <w:rsid w:val="00602094"/>
    <w:rsid w:val="0061412A"/>
    <w:rsid w:val="0061497C"/>
    <w:rsid w:val="00614A75"/>
    <w:rsid w:val="00615E07"/>
    <w:rsid w:val="00621DE1"/>
    <w:rsid w:val="00624138"/>
    <w:rsid w:val="00625968"/>
    <w:rsid w:val="006332B5"/>
    <w:rsid w:val="006333CD"/>
    <w:rsid w:val="006402A1"/>
    <w:rsid w:val="006421C4"/>
    <w:rsid w:val="0064463F"/>
    <w:rsid w:val="00646100"/>
    <w:rsid w:val="00654D90"/>
    <w:rsid w:val="0065603D"/>
    <w:rsid w:val="006573AD"/>
    <w:rsid w:val="00662DDC"/>
    <w:rsid w:val="00662E62"/>
    <w:rsid w:val="00663007"/>
    <w:rsid w:val="00663B33"/>
    <w:rsid w:val="00663B43"/>
    <w:rsid w:val="00671881"/>
    <w:rsid w:val="00674C5F"/>
    <w:rsid w:val="00675065"/>
    <w:rsid w:val="00682002"/>
    <w:rsid w:val="00686A72"/>
    <w:rsid w:val="00687132"/>
    <w:rsid w:val="00696EE7"/>
    <w:rsid w:val="006A146A"/>
    <w:rsid w:val="006A36BB"/>
    <w:rsid w:val="006B090A"/>
    <w:rsid w:val="006B18CB"/>
    <w:rsid w:val="006B2110"/>
    <w:rsid w:val="006B303D"/>
    <w:rsid w:val="006B74F6"/>
    <w:rsid w:val="006C516F"/>
    <w:rsid w:val="006C70E7"/>
    <w:rsid w:val="006C74C5"/>
    <w:rsid w:val="006D2FC2"/>
    <w:rsid w:val="006D7D4F"/>
    <w:rsid w:val="006E2CF0"/>
    <w:rsid w:val="006E5794"/>
    <w:rsid w:val="006F40DA"/>
    <w:rsid w:val="00701AA8"/>
    <w:rsid w:val="007025D3"/>
    <w:rsid w:val="00712D8E"/>
    <w:rsid w:val="007132A6"/>
    <w:rsid w:val="00715626"/>
    <w:rsid w:val="00717C07"/>
    <w:rsid w:val="00722A4B"/>
    <w:rsid w:val="007235CB"/>
    <w:rsid w:val="00723A32"/>
    <w:rsid w:val="00734A85"/>
    <w:rsid w:val="007352E4"/>
    <w:rsid w:val="00737432"/>
    <w:rsid w:val="00756C2F"/>
    <w:rsid w:val="00761D95"/>
    <w:rsid w:val="00762879"/>
    <w:rsid w:val="00774DF9"/>
    <w:rsid w:val="00782326"/>
    <w:rsid w:val="00783B95"/>
    <w:rsid w:val="007858E4"/>
    <w:rsid w:val="00787B1E"/>
    <w:rsid w:val="00787BAB"/>
    <w:rsid w:val="00795769"/>
    <w:rsid w:val="00796201"/>
    <w:rsid w:val="00797100"/>
    <w:rsid w:val="007A2C59"/>
    <w:rsid w:val="007B60BD"/>
    <w:rsid w:val="007C2976"/>
    <w:rsid w:val="007C69EC"/>
    <w:rsid w:val="007C6F64"/>
    <w:rsid w:val="007C7569"/>
    <w:rsid w:val="007D3B59"/>
    <w:rsid w:val="007F334C"/>
    <w:rsid w:val="007F6BA8"/>
    <w:rsid w:val="00800421"/>
    <w:rsid w:val="00804175"/>
    <w:rsid w:val="008042BD"/>
    <w:rsid w:val="00811FB7"/>
    <w:rsid w:val="00814301"/>
    <w:rsid w:val="00814DF5"/>
    <w:rsid w:val="00821EBE"/>
    <w:rsid w:val="00826B65"/>
    <w:rsid w:val="008325F4"/>
    <w:rsid w:val="008331D0"/>
    <w:rsid w:val="00833A8E"/>
    <w:rsid w:val="0083409B"/>
    <w:rsid w:val="00834F11"/>
    <w:rsid w:val="008357C5"/>
    <w:rsid w:val="0083704F"/>
    <w:rsid w:val="00841363"/>
    <w:rsid w:val="008438B6"/>
    <w:rsid w:val="0084612E"/>
    <w:rsid w:val="00851F09"/>
    <w:rsid w:val="0085280B"/>
    <w:rsid w:val="00853945"/>
    <w:rsid w:val="008565AE"/>
    <w:rsid w:val="008568B6"/>
    <w:rsid w:val="00860074"/>
    <w:rsid w:val="008631AE"/>
    <w:rsid w:val="00864792"/>
    <w:rsid w:val="00865A29"/>
    <w:rsid w:val="008700D4"/>
    <w:rsid w:val="008749B0"/>
    <w:rsid w:val="00882168"/>
    <w:rsid w:val="00891709"/>
    <w:rsid w:val="00892FD2"/>
    <w:rsid w:val="0089436F"/>
    <w:rsid w:val="008A3C64"/>
    <w:rsid w:val="008A6360"/>
    <w:rsid w:val="008B1490"/>
    <w:rsid w:val="008B7510"/>
    <w:rsid w:val="008C1BC8"/>
    <w:rsid w:val="008C247D"/>
    <w:rsid w:val="008C748E"/>
    <w:rsid w:val="008C7613"/>
    <w:rsid w:val="008D170A"/>
    <w:rsid w:val="008F0FB3"/>
    <w:rsid w:val="008F236C"/>
    <w:rsid w:val="00903364"/>
    <w:rsid w:val="00911451"/>
    <w:rsid w:val="009204A7"/>
    <w:rsid w:val="0092582F"/>
    <w:rsid w:val="00927869"/>
    <w:rsid w:val="009330C5"/>
    <w:rsid w:val="009340A1"/>
    <w:rsid w:val="009360AA"/>
    <w:rsid w:val="0095215B"/>
    <w:rsid w:val="009605A8"/>
    <w:rsid w:val="009606C8"/>
    <w:rsid w:val="0096552D"/>
    <w:rsid w:val="009724F7"/>
    <w:rsid w:val="009729D2"/>
    <w:rsid w:val="00974087"/>
    <w:rsid w:val="00974318"/>
    <w:rsid w:val="009756F5"/>
    <w:rsid w:val="00981C38"/>
    <w:rsid w:val="009829B9"/>
    <w:rsid w:val="00997B1A"/>
    <w:rsid w:val="009A1D58"/>
    <w:rsid w:val="009A28D2"/>
    <w:rsid w:val="009A5BDC"/>
    <w:rsid w:val="009B1649"/>
    <w:rsid w:val="009B2E03"/>
    <w:rsid w:val="009B4361"/>
    <w:rsid w:val="009C1EA4"/>
    <w:rsid w:val="009C2642"/>
    <w:rsid w:val="009D04C9"/>
    <w:rsid w:val="009D04CA"/>
    <w:rsid w:val="009E10AE"/>
    <w:rsid w:val="009E2986"/>
    <w:rsid w:val="009E7D63"/>
    <w:rsid w:val="009F3617"/>
    <w:rsid w:val="009F5435"/>
    <w:rsid w:val="009F73EF"/>
    <w:rsid w:val="009F7A01"/>
    <w:rsid w:val="00A01E41"/>
    <w:rsid w:val="00A033D9"/>
    <w:rsid w:val="00A04F4E"/>
    <w:rsid w:val="00A060CF"/>
    <w:rsid w:val="00A06B27"/>
    <w:rsid w:val="00A23D12"/>
    <w:rsid w:val="00A34896"/>
    <w:rsid w:val="00A41F08"/>
    <w:rsid w:val="00A474E0"/>
    <w:rsid w:val="00A54F19"/>
    <w:rsid w:val="00A569C4"/>
    <w:rsid w:val="00A75AC2"/>
    <w:rsid w:val="00A77A05"/>
    <w:rsid w:val="00A972D6"/>
    <w:rsid w:val="00AA1F98"/>
    <w:rsid w:val="00AA2736"/>
    <w:rsid w:val="00AB32EC"/>
    <w:rsid w:val="00AB5BC5"/>
    <w:rsid w:val="00AC6C66"/>
    <w:rsid w:val="00AD325E"/>
    <w:rsid w:val="00AE2AD0"/>
    <w:rsid w:val="00AE301F"/>
    <w:rsid w:val="00AE3752"/>
    <w:rsid w:val="00AE45EA"/>
    <w:rsid w:val="00AF1663"/>
    <w:rsid w:val="00AF78F7"/>
    <w:rsid w:val="00B00640"/>
    <w:rsid w:val="00B05B72"/>
    <w:rsid w:val="00B06890"/>
    <w:rsid w:val="00B06F7B"/>
    <w:rsid w:val="00B07D53"/>
    <w:rsid w:val="00B21A6B"/>
    <w:rsid w:val="00B26FCB"/>
    <w:rsid w:val="00B338D3"/>
    <w:rsid w:val="00B45BB9"/>
    <w:rsid w:val="00B50866"/>
    <w:rsid w:val="00B52D93"/>
    <w:rsid w:val="00B54C42"/>
    <w:rsid w:val="00B601EB"/>
    <w:rsid w:val="00B62F54"/>
    <w:rsid w:val="00B65C3C"/>
    <w:rsid w:val="00B6603B"/>
    <w:rsid w:val="00B71F09"/>
    <w:rsid w:val="00B75AB0"/>
    <w:rsid w:val="00B75ECE"/>
    <w:rsid w:val="00B77636"/>
    <w:rsid w:val="00B86678"/>
    <w:rsid w:val="00B87A22"/>
    <w:rsid w:val="00B908B5"/>
    <w:rsid w:val="00BA5A93"/>
    <w:rsid w:val="00BB251C"/>
    <w:rsid w:val="00BB48AF"/>
    <w:rsid w:val="00BC1ABB"/>
    <w:rsid w:val="00BD2C07"/>
    <w:rsid w:val="00BD50C0"/>
    <w:rsid w:val="00BE670A"/>
    <w:rsid w:val="00BF0A27"/>
    <w:rsid w:val="00BF2A62"/>
    <w:rsid w:val="00BF4886"/>
    <w:rsid w:val="00BF6EEE"/>
    <w:rsid w:val="00C02441"/>
    <w:rsid w:val="00C070A5"/>
    <w:rsid w:val="00C075E9"/>
    <w:rsid w:val="00C16903"/>
    <w:rsid w:val="00C25610"/>
    <w:rsid w:val="00C27439"/>
    <w:rsid w:val="00C34701"/>
    <w:rsid w:val="00C36DD6"/>
    <w:rsid w:val="00C4059F"/>
    <w:rsid w:val="00C451C0"/>
    <w:rsid w:val="00C51665"/>
    <w:rsid w:val="00C5332B"/>
    <w:rsid w:val="00C5571C"/>
    <w:rsid w:val="00C673D4"/>
    <w:rsid w:val="00C738DA"/>
    <w:rsid w:val="00C741F1"/>
    <w:rsid w:val="00C75738"/>
    <w:rsid w:val="00C77AE0"/>
    <w:rsid w:val="00C77E9C"/>
    <w:rsid w:val="00C80C4C"/>
    <w:rsid w:val="00C9051D"/>
    <w:rsid w:val="00C924B0"/>
    <w:rsid w:val="00C95B25"/>
    <w:rsid w:val="00CA5318"/>
    <w:rsid w:val="00CB317C"/>
    <w:rsid w:val="00CC07A4"/>
    <w:rsid w:val="00CD429C"/>
    <w:rsid w:val="00CF1696"/>
    <w:rsid w:val="00CF48A0"/>
    <w:rsid w:val="00D060B8"/>
    <w:rsid w:val="00D1047A"/>
    <w:rsid w:val="00D10C00"/>
    <w:rsid w:val="00D1159D"/>
    <w:rsid w:val="00D15342"/>
    <w:rsid w:val="00D1604A"/>
    <w:rsid w:val="00D16F67"/>
    <w:rsid w:val="00D214ED"/>
    <w:rsid w:val="00D22764"/>
    <w:rsid w:val="00D23362"/>
    <w:rsid w:val="00D23871"/>
    <w:rsid w:val="00D33A25"/>
    <w:rsid w:val="00D3482F"/>
    <w:rsid w:val="00D34B89"/>
    <w:rsid w:val="00D36FD6"/>
    <w:rsid w:val="00D4119C"/>
    <w:rsid w:val="00D42DA7"/>
    <w:rsid w:val="00D448B7"/>
    <w:rsid w:val="00D62C33"/>
    <w:rsid w:val="00D66D26"/>
    <w:rsid w:val="00D82FA4"/>
    <w:rsid w:val="00D86E86"/>
    <w:rsid w:val="00D920FB"/>
    <w:rsid w:val="00D9735D"/>
    <w:rsid w:val="00D9736B"/>
    <w:rsid w:val="00DA2606"/>
    <w:rsid w:val="00DB41CD"/>
    <w:rsid w:val="00DB7D55"/>
    <w:rsid w:val="00DC1AFC"/>
    <w:rsid w:val="00DC1FDD"/>
    <w:rsid w:val="00DC362F"/>
    <w:rsid w:val="00DC60E0"/>
    <w:rsid w:val="00DD3039"/>
    <w:rsid w:val="00DD5938"/>
    <w:rsid w:val="00DE4287"/>
    <w:rsid w:val="00DF1A67"/>
    <w:rsid w:val="00DF6A35"/>
    <w:rsid w:val="00E009EE"/>
    <w:rsid w:val="00E04BA9"/>
    <w:rsid w:val="00E15564"/>
    <w:rsid w:val="00E16DD1"/>
    <w:rsid w:val="00E171ED"/>
    <w:rsid w:val="00E1731C"/>
    <w:rsid w:val="00E33568"/>
    <w:rsid w:val="00E34281"/>
    <w:rsid w:val="00E35FC0"/>
    <w:rsid w:val="00E36EAD"/>
    <w:rsid w:val="00E4047B"/>
    <w:rsid w:val="00E40E23"/>
    <w:rsid w:val="00E41214"/>
    <w:rsid w:val="00E41B2C"/>
    <w:rsid w:val="00E435B1"/>
    <w:rsid w:val="00E4454E"/>
    <w:rsid w:val="00E46F04"/>
    <w:rsid w:val="00E51778"/>
    <w:rsid w:val="00E61A59"/>
    <w:rsid w:val="00E638B3"/>
    <w:rsid w:val="00E670F7"/>
    <w:rsid w:val="00E72E9D"/>
    <w:rsid w:val="00E766B6"/>
    <w:rsid w:val="00E83116"/>
    <w:rsid w:val="00E903F6"/>
    <w:rsid w:val="00E91BB3"/>
    <w:rsid w:val="00EA3498"/>
    <w:rsid w:val="00EB6F32"/>
    <w:rsid w:val="00EC6E60"/>
    <w:rsid w:val="00ED1F29"/>
    <w:rsid w:val="00F00784"/>
    <w:rsid w:val="00F015F8"/>
    <w:rsid w:val="00F074F3"/>
    <w:rsid w:val="00F139F1"/>
    <w:rsid w:val="00F223CC"/>
    <w:rsid w:val="00F26046"/>
    <w:rsid w:val="00F263ED"/>
    <w:rsid w:val="00F27370"/>
    <w:rsid w:val="00F30348"/>
    <w:rsid w:val="00F42A71"/>
    <w:rsid w:val="00F42B40"/>
    <w:rsid w:val="00F43C57"/>
    <w:rsid w:val="00F578FE"/>
    <w:rsid w:val="00F76579"/>
    <w:rsid w:val="00F778F0"/>
    <w:rsid w:val="00F84D50"/>
    <w:rsid w:val="00F858A8"/>
    <w:rsid w:val="00F879B6"/>
    <w:rsid w:val="00F963CB"/>
    <w:rsid w:val="00F96785"/>
    <w:rsid w:val="00FA08A1"/>
    <w:rsid w:val="00FB6ECA"/>
    <w:rsid w:val="00FB7D43"/>
    <w:rsid w:val="00FC5370"/>
    <w:rsid w:val="00FD1605"/>
    <w:rsid w:val="00FE05DD"/>
    <w:rsid w:val="00FE2753"/>
    <w:rsid w:val="00FE5090"/>
    <w:rsid w:val="00FE5416"/>
    <w:rsid w:val="00FF49B9"/>
    <w:rsid w:val="00FF64F2"/>
    <w:rsid w:val="088F8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3C63D"/>
  <w15:docId w15:val="{B39E7249-433A-4086-93F8-0BEBDEC53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7A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A3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F16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1696"/>
  </w:style>
  <w:style w:type="paragraph" w:styleId="Footer">
    <w:name w:val="footer"/>
    <w:basedOn w:val="Normal"/>
    <w:link w:val="FooterChar"/>
    <w:uiPriority w:val="99"/>
    <w:unhideWhenUsed/>
    <w:rsid w:val="00CF16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1696"/>
  </w:style>
  <w:style w:type="paragraph" w:styleId="ListParagraph">
    <w:name w:val="List Paragraph"/>
    <w:basedOn w:val="Normal"/>
    <w:uiPriority w:val="34"/>
    <w:qFormat/>
    <w:rsid w:val="005C5CF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5A72"/>
    <w:rPr>
      <w:color w:val="808080"/>
    </w:rPr>
  </w:style>
  <w:style w:type="table" w:styleId="TableGrid">
    <w:name w:val="Table Grid"/>
    <w:basedOn w:val="TableNormal"/>
    <w:uiPriority w:val="59"/>
    <w:rsid w:val="00F42A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53120B"/>
    <w:rPr>
      <w:rFonts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004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00421"/>
    <w:rPr>
      <w:rFonts w:ascii="Courier New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412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12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12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12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1214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62F54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B62F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8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5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8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a5ddca-a9c9-40f7-94d1-a397a1b5010e">
      <Terms xmlns="http://schemas.microsoft.com/office/infopath/2007/PartnerControls"/>
    </lcf76f155ced4ddcb4097134ff3c332f>
    <TaxCatchAll xmlns="e4d830d5-21f8-4d89-a87e-85e131d8e68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2CE14DE66C94584896A3C35C0D8CD" ma:contentTypeVersion="16" ma:contentTypeDescription="Create a new document." ma:contentTypeScope="" ma:versionID="e01b74054f7b5c329a4c49ddefca4007">
  <xsd:schema xmlns:xsd="http://www.w3.org/2001/XMLSchema" xmlns:xs="http://www.w3.org/2001/XMLSchema" xmlns:p="http://schemas.microsoft.com/office/2006/metadata/properties" xmlns:ns2="79a5ddca-a9c9-40f7-94d1-a397a1b5010e" xmlns:ns3="e4d830d5-21f8-4d89-a87e-85e131d8e688" targetNamespace="http://schemas.microsoft.com/office/2006/metadata/properties" ma:root="true" ma:fieldsID="a14871992e59967f7689a4f104fb06cd" ns2:_="" ns3:_="">
    <xsd:import namespace="79a5ddca-a9c9-40f7-94d1-a397a1b5010e"/>
    <xsd:import namespace="e4d830d5-21f8-4d89-a87e-85e131d8e6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5ddca-a9c9-40f7-94d1-a397a1b501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6208fd7-0c7b-4620-97db-f8f277b061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d830d5-21f8-4d89-a87e-85e131d8e68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349065f-f7a2-48b4-9a51-02a156e13249}" ma:internalName="TaxCatchAll" ma:showField="CatchAllData" ma:web="e4d830d5-21f8-4d89-a87e-85e131d8e6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756648-2317-4BB1-A8E2-BBB0A88AD53D}">
  <ds:schemaRefs>
    <ds:schemaRef ds:uri="79a5ddca-a9c9-40f7-94d1-a397a1b5010e"/>
    <ds:schemaRef ds:uri="http://schemas.microsoft.com/office/2006/metadata/properties"/>
    <ds:schemaRef ds:uri="http://purl.org/dc/elements/1.1/"/>
    <ds:schemaRef ds:uri="http://purl.org/dc/dcmitype/"/>
    <ds:schemaRef ds:uri="http://www.w3.org/XML/1998/namespace"/>
    <ds:schemaRef ds:uri="e4d830d5-21f8-4d89-a87e-85e131d8e6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D0402A4-9BF5-42EA-8420-3B2D432D01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a5ddca-a9c9-40f7-94d1-a397a1b5010e"/>
    <ds:schemaRef ds:uri="e4d830d5-21f8-4d89-a87e-85e131d8e6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4DE6F9-F440-4D63-BF35-3A64DBC6DE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issa Ryan</dc:creator>
  <cp:lastModifiedBy>Zach Lesser</cp:lastModifiedBy>
  <cp:revision>48</cp:revision>
  <cp:lastPrinted>2014-06-06T14:31:00Z</cp:lastPrinted>
  <dcterms:created xsi:type="dcterms:W3CDTF">2019-04-15T20:29:00Z</dcterms:created>
  <dcterms:modified xsi:type="dcterms:W3CDTF">2022-05-12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2CE14DE66C94584896A3C35C0D8CD</vt:lpwstr>
  </property>
  <property fmtid="{D5CDD505-2E9C-101B-9397-08002B2CF9AE}" pid="3" name="Order">
    <vt:r8>3418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